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aramedic position at [Organization Name] in Sudan Khartoum. As a dedicated and experienced paramedic with a passion for emergency medical services, I am eager to contribute my skills, knowledge, and commitment to improving public health in this dynamic and culturally rich region. Sudan Khartoum, as the capital of the country, presents unique challenges and opportunities for healthcare professionals like myself, and I am confident that my background aligns perfectly with the needs of your team.</w:t>
      </w:r>
    </w:p>
    <w:p>
      <w:pPr>
        <w:pStyle w:val="BodyText"/>
      </w:pPr>
      <w:r>
        <w:t xml:space="preserve">With over [X years] of experience in paramedic work across diverse environments—from urban emergency response to rural community health initiatives—I have developed a robust understanding of the critical role that paramedics play in saving lives and providing immediate care. My training includes advanced life support, trauma management, and patient stabilization techniques, which I have consistently applied to deliver high-quality care under pressure. I am particularly drawn to the opportunity of working in Sudan Khartoum because of its growing population and the increasing demand for skilled emergency medical personnel to address public health challenges.</w:t>
      </w:r>
    </w:p>
    <w:p>
      <w:pPr>
        <w:pStyle w:val="BodyText"/>
      </w:pPr>
      <w:r>
        <w:t xml:space="preserve">Sudan Khartoum is a city that embodies both resilience and transformation. As a paramedic, I understand that urban centers like Khartoum face complex healthcare demands, including traffic accidents, sudden medical emergencies, and the need for rapid response systems. My experience in high-stress environments has equipped me to navigate these challenges with composure and precision. I am deeply committed to the principles of patient-centered care and community health advocacy, values that resonate strongly with the mission of your organization. In Sudan Khartoum, where access to healthcare can be uneven, I believe paramedics are vital in bridging gaps and ensuring equitable care for all.</w:t>
      </w:r>
    </w:p>
    <w:p>
      <w:pPr>
        <w:pStyle w:val="BodyText"/>
      </w:pPr>
      <w:r>
        <w:t xml:space="preserve">One of my key strengths as a Paramedic is my ability to work collaboratively within multidisciplinary teams. In previous roles, I have partnered with doctors, nurses, and community leaders to develop emergency response protocols and educate the public on first aid practices. This experience has taught me the importance of adaptability and cultural sensitivity—qualities that are essential when serving diverse populations in Sudan Khartoum. I am also proficient in using modern medical equipment and maintaining accurate patient records, ensuring compliance with international standards of care.</w:t>
      </w:r>
    </w:p>
    <w:p>
      <w:pPr>
        <w:pStyle w:val="BodyText"/>
      </w:pPr>
      <w:r>
        <w:t xml:space="preserve">What excites me most about the Paramedic role in Sudan Khartoum is the opportunity to make a tangible impact on a community that relies heavily on emergency services. The city’s geographical location, bordering multiple regions, often sees influxes of patients requiring urgent care. My background in managing large-scale emergencies and coordinating with local authorities has prepared me to handle such scenarios effectively. Additionally, I am eager to contribute my knowledge of preventive healthcare initiatives, which can help reduce the burden on emergency services and promote long-term health outcomes for residents.</w:t>
      </w:r>
    </w:p>
    <w:p>
      <w:pPr>
        <w:pStyle w:val="BodyText"/>
      </w:pPr>
      <w:r>
        <w:t xml:space="preserve">I have always viewed paramedic work as more than a profession—it is a calling. In Sudan Khartoum, where the healthcare landscape is evolving rapidly, I am motivated to bring my expertise to support both individual patients and the broader community. My dedication to continuous learning and professional development ensures that I remain at the forefront of emergency medical practices, ready to adapt to new challenges and technologies. I am particularly interested in collaborating with your organization on training programs that enhance the capacity of local paramedics, fostering a sustainable impact on public health.</w:t>
      </w:r>
    </w:p>
    <w:p>
      <w:pPr>
        <w:pStyle w:val="BodyText"/>
      </w:pPr>
      <w:r>
        <w:t xml:space="preserve">Working as a Paramedic in Sudan Khartoum would allow me to combine my technical skills with my passion for service. I am confident that my experience, coupled with my genuine commitment to improving healthcare access, would make me a valuable asset to your team. I would be honored to contribute to the vital work of your organization and help ensure that every individual in Sudan Khartoum receives the care they deserve during their most critical moments.</w:t>
      </w:r>
    </w:p>
    <w:p>
      <w:pPr>
        <w:pStyle w:val="BodyText"/>
      </w:pPr>
      <w:r>
        <w:t xml:space="preserve">Thank you for considering my application. I am eager to discuss how my background and aspirations align with the goals of [Organization Name]. Please feel free to contact me at [Your Phone Number] or [Your Email Address] at your earliest convenience. I look forward to the opportunity to contribute to the health and well-being of Sudan Khartoum’s residen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Sudan Khartoum</dc:title>
  <dc:creator/>
  <dc:language>en</dc:language>
  <cp:keywords/>
  <dcterms:created xsi:type="dcterms:W3CDTF">2026-07-23T20:10:19Z</dcterms:created>
  <dcterms:modified xsi:type="dcterms:W3CDTF">2026-07-23T20:10:19Z</dcterms:modified>
</cp:coreProperties>
</file>

<file path=docProps/custom.xml><?xml version="1.0" encoding="utf-8"?>
<Properties xmlns="http://schemas.openxmlformats.org/officeDocument/2006/custom-properties" xmlns:vt="http://schemas.openxmlformats.org/officeDocument/2006/docPropsVTypes"/>
</file>